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interest in the Computer Engineer position at your esteemed organization in South Africa, specifically Cape Town. As a highly motivated and skilled professional with a strong background in computer engineering, I am eager to contribute my expertise to drive innovation and technological advancement in this dynamic region. With a deep understanding of both theoretical principles and practical applications of computer systems, I am confident that my qualifications align with the requirements of your role.</w:t>
      </w:r>
    </w:p>
    <w:p>
      <w:pPr>
        <w:pStyle w:val="BodyText"/>
      </w:pPr>
      <w:r>
        <w:t xml:space="preserve">Having spent several years honing my skills as a Computer Engineer, I have developed a comprehensive understanding of hardware, software integration, and system optimization. My career has been focused on designing, implementing, and maintaining cutting-edge technological solutions that address real-world challenges. In South Africa Cape Town—a hub for tech innovation and entrepreneurship—I am particularly drawn to the opportunities to collaborate with forward-thinking companies that prioritize sustainable growth and digital transformation. The city’s growing tech ecosystem, coupled with its diverse cultural landscape, makes it an ideal environment for a Computer Engineer to thrive and make meaningful contributions.</w:t>
      </w:r>
    </w:p>
    <w:p>
      <w:pPr>
        <w:pStyle w:val="BodyText"/>
      </w:pPr>
      <w:r>
        <w:t xml:space="preserve">Throughout my career, I have worked on projects that span a wide range of industries, including telecommunications, software development, and IT infrastructure management. My expertise in programming languages such as Python, Java, and C++ has enabled me to develop efficient algorithms and scalable applications. Additionally, I have hands-on experience with cloud computing platforms like AWS and Azure, which are increasingly vital for businesses operating in South Africa Cape Town. My ability to analyze complex problems and deliver innovative solutions has been instrumental in optimizing system performance and reducing operational costs for previous employers.</w:t>
      </w:r>
    </w:p>
    <w:p>
      <w:pPr>
        <w:pStyle w:val="BodyText"/>
      </w:pPr>
      <w:r>
        <w:t xml:space="preserve">One of my most significant achievements as a Computer Engineer was leading the development of a custom software solution for a telecommunications company in Cape Town. This project required close collaboration with cross-functional teams, including hardware engineers, data analysts, and client stakeholders. By leveraging agile methodologies and rigorous testing protocols, we successfully delivered a product that improved network efficiency by 30% within six months of implementation. This experience not only reinforced my technical skills but also highlighted the importance of communication and teamwork in delivering impactful technological solutions.</w:t>
      </w:r>
    </w:p>
    <w:p>
      <w:pPr>
        <w:pStyle w:val="BodyText"/>
      </w:pPr>
      <w:r>
        <w:t xml:space="preserve">In addition to my technical competencies, I am deeply committed to staying updated with the latest advancements in computer engineering. I regularly attend industry conferences, participate in online courses, and engage with professional networks to ensure that my knowledge remains current. For instance, I recently completed a certification program on cybersecurity best practices, which has equipped me with the tools to protect critical systems from emerging threats—a concern that is increasingly relevant for businesses in South Africa Cape Town.</w:t>
      </w:r>
    </w:p>
    <w:p>
      <w:pPr>
        <w:pStyle w:val="BodyText"/>
      </w:pPr>
      <w:r>
        <w:t xml:space="preserve">What excites me most about the opportunity to work with your organization is the potential to contribute to projects that align with my passion for innovation. I am particularly interested in exploring how technology can be leveraged to address challenges such as digital inclusion, environmental sustainability, and economic development—issues that are of significant importance in South Africa. By combining my technical expertise with a problem-solving mindset, I am confident that I can help your company achieve its goals while making a positive impact on the community.</w:t>
      </w:r>
    </w:p>
    <w:p>
      <w:pPr>
        <w:pStyle w:val="BodyText"/>
      </w:pPr>
      <w:r>
        <w:t xml:space="preserve">I would be honored to bring my skills and experience to your team in Cape Town. I am available for an interview at your earliest convenience and would welcome the opportunity to discuss how my background as a Computer Engineer can benefit your organization. Thank you for considering my application. I look forward to the possibility of contributing to the continued success of your company in South Africa Cape Town.</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 South Africa Cape Town</dc:title>
  <dc:creator/>
  <cp:keywords/>
  <dcterms:created xsi:type="dcterms:W3CDTF">2026-07-23T16:02:20Z</dcterms:created>
  <dcterms:modified xsi:type="dcterms:W3CDTF">2026-07-23T16:02:20Z</dcterms:modified>
</cp:coreProperties>
</file>

<file path=docProps/custom.xml><?xml version="1.0" encoding="utf-8"?>
<Properties xmlns="http://schemas.openxmlformats.org/officeDocument/2006/custom-properties" xmlns:vt="http://schemas.openxmlformats.org/officeDocument/2006/docPropsVTypes"/>
</file>